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647D9" w14:textId="0C8ABB3F" w:rsidR="00E505CE" w:rsidRDefault="007360CA" w:rsidP="004F41C8">
      <w:pPr>
        <w:widowControl/>
        <w:snapToGrid w:val="0"/>
        <w:jc w:val="left"/>
        <w:rPr>
          <w:rFonts w:ascii="Calibri" w:hAnsi="Calibri" w:cs="Calibri"/>
          <w:b/>
          <w:color w:val="000000" w:themeColor="text1"/>
          <w:sz w:val="22"/>
        </w:rPr>
      </w:pPr>
      <w:r w:rsidRPr="007360CA">
        <w:rPr>
          <w:rFonts w:ascii="Calibri" w:hAnsi="Calibri" w:cs="Calibri"/>
          <w:b/>
          <w:color w:val="000000" w:themeColor="text1"/>
          <w:sz w:val="22"/>
        </w:rPr>
        <w:t>Figure 2-</w:t>
      </w:r>
      <w:r w:rsidR="000A4CB7">
        <w:rPr>
          <w:rFonts w:ascii="Calibri" w:hAnsi="Calibri" w:cs="Calibri"/>
          <w:b/>
          <w:color w:val="000000" w:themeColor="text1"/>
          <w:sz w:val="22"/>
        </w:rPr>
        <w:t>Source data 2</w:t>
      </w:r>
    </w:p>
    <w:p w14:paraId="32A5E781" w14:textId="6172D972" w:rsidR="00D370B6" w:rsidRPr="004F41C8" w:rsidRDefault="0070492F" w:rsidP="004F41C8">
      <w:pPr>
        <w:widowControl/>
        <w:snapToGrid w:val="0"/>
        <w:jc w:val="left"/>
        <w:rPr>
          <w:rFonts w:ascii="Calibri" w:hAnsi="Calibri" w:cs="Calibri"/>
          <w:color w:val="000000" w:themeColor="text1"/>
        </w:rPr>
      </w:pPr>
      <w:r w:rsidRPr="007B78AB">
        <w:rPr>
          <w:rFonts w:ascii="Calibri" w:hAnsi="Calibri" w:cs="Calibri"/>
          <w:bCs/>
          <w:sz w:val="24"/>
        </w:rPr>
        <w:t>Cluster</w:t>
      </w:r>
      <w:r w:rsidRPr="007B78AB">
        <w:rPr>
          <w:rFonts w:ascii="Calibri" w:hAnsi="Calibri" w:cs="Calibri"/>
          <w:b/>
          <w:bCs/>
          <w:sz w:val="24"/>
        </w:rPr>
        <w:t xml:space="preserve"> </w:t>
      </w:r>
      <w:r w:rsidRPr="007B78AB">
        <w:rPr>
          <w:rFonts w:ascii="Calibri" w:hAnsi="Calibri" w:cs="Calibri"/>
          <w:bCs/>
          <w:sz w:val="24"/>
        </w:rPr>
        <w:t xml:space="preserve">details of </w:t>
      </w:r>
      <w:r>
        <w:rPr>
          <w:rFonts w:ascii="Calibri" w:hAnsi="Calibri" w:cs="Calibri" w:hint="eastAsia"/>
          <w:bCs/>
          <w:sz w:val="24"/>
        </w:rPr>
        <w:t>the</w:t>
      </w:r>
      <w:r>
        <w:rPr>
          <w:rFonts w:ascii="Calibri" w:hAnsi="Calibri" w:cs="Calibri"/>
          <w:bCs/>
          <w:sz w:val="24"/>
        </w:rPr>
        <w:t xml:space="preserve"> </w:t>
      </w:r>
      <w:r w:rsidRPr="007B78AB">
        <w:rPr>
          <w:rFonts w:ascii="Calibri" w:hAnsi="Calibri" w:cs="Calibri"/>
          <w:bCs/>
          <w:sz w:val="24"/>
        </w:rPr>
        <w:t>whole-brain searchlight RSA results.</w:t>
      </w:r>
      <w:bookmarkStart w:id="0" w:name="_GoBack"/>
      <w:bookmarkEnd w:id="0"/>
    </w:p>
    <w:tbl>
      <w:tblPr>
        <w:tblW w:w="9622" w:type="dxa"/>
        <w:tblLayout w:type="fixed"/>
        <w:tblLook w:val="04A0" w:firstRow="1" w:lastRow="0" w:firstColumn="1" w:lastColumn="0" w:noHBand="0" w:noVBand="1"/>
      </w:tblPr>
      <w:tblGrid>
        <w:gridCol w:w="3544"/>
        <w:gridCol w:w="1559"/>
        <w:gridCol w:w="1560"/>
        <w:gridCol w:w="804"/>
        <w:gridCol w:w="718"/>
        <w:gridCol w:w="718"/>
        <w:gridCol w:w="719"/>
      </w:tblGrid>
      <w:tr w:rsidR="000A7DAD" w:rsidRPr="000A7DAD" w14:paraId="5D9E6D8E" w14:textId="77777777" w:rsidTr="000A7DAD">
        <w:trPr>
          <w:trHeight w:val="296"/>
        </w:trPr>
        <w:tc>
          <w:tcPr>
            <w:tcW w:w="354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7931666" w14:textId="77777777" w:rsidR="000A7DAD" w:rsidRPr="000A7DAD" w:rsidRDefault="000A7DAD" w:rsidP="000A7DAD">
            <w:pPr>
              <w:widowControl/>
              <w:snapToGrid w:val="0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Cluster name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7CE6EB4" w14:textId="77777777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Cluster extent</w:t>
            </w:r>
          </w:p>
          <w:p w14:paraId="20CF2864" w14:textId="6579A8B5" w:rsidR="000A7DAD" w:rsidRPr="000A7DAD" w:rsidRDefault="000A7DAD" w:rsidP="000A7DAD">
            <w:pPr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(voxels)</w:t>
            </w:r>
          </w:p>
        </w:tc>
        <w:tc>
          <w:tcPr>
            <w:tcW w:w="15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64D35EE" w14:textId="77777777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Cluster-level p (FWE corrected)</w:t>
            </w:r>
          </w:p>
        </w:tc>
        <w:tc>
          <w:tcPr>
            <w:tcW w:w="80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B1ACEBE" w14:textId="77777777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Peak </w:t>
            </w:r>
            <w:r w:rsidRPr="000A7DAD"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  <w:t>t</w:t>
            </w: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 value</w:t>
            </w:r>
          </w:p>
        </w:tc>
        <w:tc>
          <w:tcPr>
            <w:tcW w:w="215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7A1C59" w14:textId="77777777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Maxima MNI coordinates</w:t>
            </w:r>
          </w:p>
        </w:tc>
      </w:tr>
      <w:tr w:rsidR="000A7DAD" w:rsidRPr="000A7DAD" w14:paraId="2AF3CA1E" w14:textId="77777777" w:rsidTr="000A7DAD">
        <w:trPr>
          <w:trHeight w:val="296"/>
        </w:trPr>
        <w:tc>
          <w:tcPr>
            <w:tcW w:w="354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DDB7BB" w14:textId="77777777" w:rsidR="000A7DAD" w:rsidRPr="000A7DAD" w:rsidRDefault="000A7DAD" w:rsidP="000A7DAD">
            <w:pPr>
              <w:widowControl/>
              <w:snapToGrid w:val="0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DE3DED" w14:textId="5BC4611D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FA8164" w14:textId="77777777" w:rsidR="000A7DAD" w:rsidRPr="000A7DAD" w:rsidRDefault="000A7DAD" w:rsidP="000A7DAD">
            <w:pPr>
              <w:widowControl/>
              <w:snapToGrid w:val="0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642C06F" w14:textId="77777777" w:rsidR="000A7DAD" w:rsidRPr="000A7DAD" w:rsidRDefault="000A7DAD" w:rsidP="000A7DAD">
            <w:pPr>
              <w:widowControl/>
              <w:snapToGrid w:val="0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DD1367" w14:textId="77777777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x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3E2F48" w14:textId="77777777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y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A8C755" w14:textId="77777777" w:rsidR="000A7DAD" w:rsidRPr="000A7DAD" w:rsidRDefault="000A7DA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z</w:t>
            </w:r>
          </w:p>
        </w:tc>
      </w:tr>
      <w:tr w:rsidR="009500BD" w:rsidRPr="000A7DAD" w14:paraId="05290E33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DAA40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  <w:t>Native &gt; delayed (df = 3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952C8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9B452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79CC1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98B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F8C7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C02E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</w:tr>
      <w:tr w:rsidR="009500BD" w:rsidRPr="000A7DAD" w14:paraId="5C58A0A5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274AD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MTG,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TPOsup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C28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6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78E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22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50BA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87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D645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6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FCA9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C641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0</w:t>
            </w:r>
          </w:p>
        </w:tc>
      </w:tr>
      <w:tr w:rsidR="009500BD" w:rsidRPr="000A7DAD" w14:paraId="1A8116A9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7AF0F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SFGmed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SFGdor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B97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F4DC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3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841B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3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8CB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CE0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CD0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4</w:t>
            </w:r>
          </w:p>
        </w:tc>
      </w:tr>
      <w:tr w:rsidR="009500BD" w:rsidRPr="000A7DAD" w14:paraId="37EF168C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07F1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TH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08B6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FF87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644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07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7FE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F29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D785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9500BD" w:rsidRPr="000A7DAD" w14:paraId="3FCA23A2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CA61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SFGmed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0DD0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388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6A9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0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8F5E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D847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0A1B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2</w:t>
            </w:r>
          </w:p>
        </w:tc>
      </w:tr>
      <w:tr w:rsidR="009500BD" w:rsidRPr="000A7DAD" w14:paraId="79379F32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5D272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ANG, MO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3C0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69F8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1CBD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9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6B95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2547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7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3D9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6</w:t>
            </w:r>
          </w:p>
        </w:tc>
      </w:tr>
      <w:tr w:rsidR="009500BD" w:rsidRPr="000A7DAD" w14:paraId="236A5873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33D2B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B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supmed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, AC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8C2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0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FBA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D0F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9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6B1F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6B5A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304C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6</w:t>
            </w:r>
          </w:p>
        </w:tc>
      </w:tr>
      <w:tr w:rsidR="009500BD" w:rsidRPr="000A7DAD" w14:paraId="46AA3255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02D4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94AB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353A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DD27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8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0D98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6F5D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1864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8</w:t>
            </w:r>
          </w:p>
        </w:tc>
      </w:tr>
      <w:tr w:rsidR="009500BD" w:rsidRPr="000A7DAD" w14:paraId="0CD50CA6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B21C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MT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29DB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A0CA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4A7A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91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9FF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5889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5FC1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4</w:t>
            </w:r>
          </w:p>
        </w:tc>
      </w:tr>
      <w:tr w:rsidR="009500BD" w:rsidRPr="000A7DAD" w14:paraId="6F03968D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2ED4E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SFGmed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, DC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6C19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DD28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1D3D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8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C5E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111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0979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6</w:t>
            </w:r>
          </w:p>
        </w:tc>
      </w:tr>
      <w:tr w:rsidR="009500BD" w:rsidRPr="000A7DAD" w14:paraId="5DF10499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3893E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R HI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510A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BA2C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00E7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6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8068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06FA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28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4</w:t>
            </w:r>
          </w:p>
        </w:tc>
      </w:tr>
      <w:tr w:rsidR="009500BD" w:rsidRPr="000A7DAD" w14:paraId="0CF75B41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A5AE5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  <w:t>Delayed &gt; native (df = 37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DB99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AAC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470E0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B152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7092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04E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</w:tr>
      <w:tr w:rsidR="009500BD" w:rsidRPr="000A7DAD" w14:paraId="7CAA6C99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482B7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PH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75F7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7941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9AB2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1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946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940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F7FE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2</w:t>
            </w:r>
          </w:p>
        </w:tc>
      </w:tr>
      <w:tr w:rsidR="009500BD" w:rsidRPr="000A7DAD" w14:paraId="69FC5547" w14:textId="77777777" w:rsidTr="000A7DAD">
        <w:trPr>
          <w:trHeight w:val="282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525D0" w14:textId="3DEB88AB" w:rsidR="009500BD" w:rsidRPr="000A7DAD" w:rsidRDefault="009500BD" w:rsidP="000A7DAD">
            <w:pPr>
              <w:widowControl/>
              <w:snapToGrid w:val="0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  <w:t>Native signers (n = 16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87CB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4943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74D8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754A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714C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52A8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</w:tr>
      <w:tr w:rsidR="009500BD" w:rsidRPr="000A7DAD" w14:paraId="3AA8FB9F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06A66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MTG, STG,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TPOsup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, IT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8A3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4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64E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004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D49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7.4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8D3E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5914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3BE5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8</w:t>
            </w:r>
          </w:p>
        </w:tc>
      </w:tr>
      <w:tr w:rsidR="009500BD" w:rsidRPr="000A7DAD" w14:paraId="65BEBD16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E690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F206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B775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658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8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8C4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DC43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AF6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4</w:t>
            </w:r>
          </w:p>
        </w:tc>
      </w:tr>
      <w:tr w:rsidR="009500BD" w:rsidRPr="000A7DAD" w14:paraId="79524D92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EE73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inf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mid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9C7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9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C0F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006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AE35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7.3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FE37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5E67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6E02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4</w:t>
            </w:r>
          </w:p>
        </w:tc>
      </w:tr>
      <w:tr w:rsidR="009500BD" w:rsidRPr="000A7DAD" w14:paraId="3D56A74A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6E195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019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F16B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70C9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4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2FA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081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7C67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8</w:t>
            </w:r>
          </w:p>
        </w:tc>
      </w:tr>
      <w:tr w:rsidR="009500BD" w:rsidRPr="000A7DAD" w14:paraId="16437E53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CA1B7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MTG, ANG, MOG, SMG, IPL, ITG, ST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4CF8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06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7D6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&lt;0.001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8DE6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6.9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2D4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E3D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0798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2</w:t>
            </w:r>
          </w:p>
        </w:tc>
      </w:tr>
      <w:tr w:rsidR="009500BD" w:rsidRPr="000A7DAD" w14:paraId="01B821AE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EBE0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2D34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0420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0F9E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6.6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FEF1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3BC2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7DC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2</w:t>
            </w:r>
          </w:p>
        </w:tc>
      </w:tr>
      <w:tr w:rsidR="009500BD" w:rsidRPr="000A7DAD" w14:paraId="5A092680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0BB86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6B6B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C22F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E03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6.3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52A9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106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7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199E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6</w:t>
            </w:r>
          </w:p>
        </w:tc>
      </w:tr>
      <w:tr w:rsidR="009500BD" w:rsidRPr="000A7DAD" w14:paraId="0A0E61DB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6ED91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SFGdor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, B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SFGmed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4B13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73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4C4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&lt;0.001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1822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6.9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194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50C4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52A8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4</w:t>
            </w:r>
          </w:p>
        </w:tc>
      </w:tr>
      <w:tr w:rsidR="009500BD" w:rsidRPr="000A7DAD" w14:paraId="1787D41D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C0FC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466C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6C07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AAE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6.1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48FE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08AB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A8D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6</w:t>
            </w:r>
          </w:p>
        </w:tc>
      </w:tr>
      <w:tr w:rsidR="009500BD" w:rsidRPr="000A7DAD" w14:paraId="3174AA0B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1231E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D13C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CD05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C75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9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1D3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A0E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A6FE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8</w:t>
            </w:r>
          </w:p>
        </w:tc>
      </w:tr>
      <w:tr w:rsidR="009500BD" w:rsidRPr="000A7DAD" w14:paraId="4FC5F5F6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44C1" w14:textId="77777777" w:rsidR="009500BD" w:rsidRPr="000A7DAD" w:rsidRDefault="009500BD" w:rsidP="000A7DAD">
            <w:pPr>
              <w:widowControl/>
              <w:snapToGrid w:val="0"/>
              <w:ind w:leftChars="85" w:left="178" w:firstLineChars="1" w:firstLine="2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IFGtriang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, MF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9B5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9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35DA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BECB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7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3F7C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417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A9C2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6</w:t>
            </w:r>
          </w:p>
        </w:tc>
      </w:tr>
      <w:tr w:rsidR="009500BD" w:rsidRPr="000A7DAD" w14:paraId="5C221BF4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BE1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FB0B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AFCE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DC9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0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CC4E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C9C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893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0</w:t>
            </w:r>
          </w:p>
        </w:tc>
      </w:tr>
      <w:tr w:rsidR="009500BD" w:rsidRPr="000A7DAD" w14:paraId="710ACB66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742D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C453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31C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9C7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0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9A1F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7FF1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2C8B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2</w:t>
            </w:r>
          </w:p>
        </w:tc>
      </w:tr>
      <w:tr w:rsidR="009500BD" w:rsidRPr="000A7DAD" w14:paraId="2E678835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0DBA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  <w:t>Delayed signers (n = 2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743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F4B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BD3B0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5048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B264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841F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</w:tr>
      <w:tr w:rsidR="009500BD" w:rsidRPr="000A7DAD" w14:paraId="09576974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12D2C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PH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EDB9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B55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3B0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7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B372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3C9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5396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0</w:t>
            </w:r>
          </w:p>
        </w:tc>
      </w:tr>
      <w:tr w:rsidR="009500BD" w:rsidRPr="000A7DAD" w14:paraId="3792E46D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3C7D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R ANG, IP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6DD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4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8904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22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385A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7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A2DC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C1A2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6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3BCE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0</w:t>
            </w:r>
          </w:p>
        </w:tc>
      </w:tr>
      <w:tr w:rsidR="009500BD" w:rsidRPr="000A7DAD" w14:paraId="412CF149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202C4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MOG, SO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D28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9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36C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11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7FAF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.1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39AD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7098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7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59CC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4</w:t>
            </w:r>
          </w:p>
        </w:tc>
      </w:tr>
      <w:tr w:rsidR="009500BD" w:rsidRPr="000A7DAD" w14:paraId="78B3DF60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59C1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D31F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24CC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796A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8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646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A629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7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503E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8</w:t>
            </w:r>
          </w:p>
        </w:tc>
      </w:tr>
      <w:tr w:rsidR="009500BD" w:rsidRPr="000A7DAD" w14:paraId="60BE49F1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D6EFF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IP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7EFB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8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36F4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13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F60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9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2E1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9C1E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B8C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8</w:t>
            </w:r>
          </w:p>
        </w:tc>
      </w:tr>
      <w:tr w:rsidR="009500BD" w:rsidRPr="000A7DAD" w14:paraId="2F3804E0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78899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064E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77A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Times New Roman" w:cstheme="minorHAnsi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6BA7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8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CA36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4779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D7E6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8</w:t>
            </w:r>
          </w:p>
        </w:tc>
      </w:tr>
      <w:tr w:rsidR="009500BD" w:rsidRPr="000A7DAD" w14:paraId="56038A37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FC0B9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TPOsup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274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D108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10D2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8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2446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A00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205C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4</w:t>
            </w:r>
          </w:p>
        </w:tc>
      </w:tr>
      <w:tr w:rsidR="009500BD" w:rsidRPr="000A7DAD" w14:paraId="6A1A4A72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364C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R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SFGdor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1E50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C8BE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B32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2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976E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24BB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E706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6</w:t>
            </w:r>
          </w:p>
        </w:tc>
      </w:tr>
      <w:tr w:rsidR="009500BD" w:rsidRPr="000A7DAD" w14:paraId="1141A102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6F85E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mid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sup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inf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F8C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7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EC0D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8A3B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2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728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971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3EC0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2</w:t>
            </w:r>
          </w:p>
        </w:tc>
      </w:tr>
      <w:tr w:rsidR="009500BD" w:rsidRPr="000A7DAD" w14:paraId="7428FFE2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A7783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IFGtriang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78F6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5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4CF0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67E4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1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761F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9B2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C6C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6</w:t>
            </w:r>
          </w:p>
        </w:tc>
      </w:tr>
      <w:tr w:rsidR="009500BD" w:rsidRPr="000A7DAD" w14:paraId="1FD01F5B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D6C66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MO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631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A419E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4498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1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6898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E74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9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5E78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8</w:t>
            </w:r>
          </w:p>
        </w:tc>
      </w:tr>
      <w:tr w:rsidR="009500BD" w:rsidRPr="000A7DAD" w14:paraId="3BBC64A5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9C76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FFG, IT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096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602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97B2F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.1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95F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E63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E9CA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30</w:t>
            </w:r>
          </w:p>
        </w:tc>
      </w:tr>
      <w:tr w:rsidR="009500BD" w:rsidRPr="000A7DAD" w14:paraId="596C1B1F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EDC6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L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PoCG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, IP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AAF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482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812B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93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34E80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2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751A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544C6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48</w:t>
            </w:r>
          </w:p>
        </w:tc>
      </w:tr>
      <w:tr w:rsidR="009500BD" w:rsidRPr="000A7DAD" w14:paraId="0F5205A4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6123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CAU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037B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6EDBB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EEE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8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26A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774C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76CB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</w:t>
            </w:r>
          </w:p>
        </w:tc>
      </w:tr>
      <w:tr w:rsidR="009500BD" w:rsidRPr="000A7DAD" w14:paraId="0F931A48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F2CA8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R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sup</w:t>
            </w:r>
            <w:proofErr w:type="spellEnd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ORBinf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11F31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685CC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4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7CBA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85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BEE9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4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D613D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82C2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2</w:t>
            </w:r>
          </w:p>
        </w:tc>
      </w:tr>
      <w:tr w:rsidR="009500BD" w:rsidRPr="000A7DAD" w14:paraId="3D30BD49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F986" w14:textId="77777777" w:rsidR="009500BD" w:rsidRPr="000A7DAD" w:rsidRDefault="009500BD" w:rsidP="000A7DAD">
            <w:pPr>
              <w:widowControl/>
              <w:snapToGrid w:val="0"/>
              <w:ind w:leftChars="85" w:left="178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L IT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85A7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2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2E6A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D488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79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42CA9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6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45A2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6239A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12</w:t>
            </w:r>
          </w:p>
        </w:tc>
      </w:tr>
      <w:tr w:rsidR="009500BD" w:rsidRPr="000A7DAD" w14:paraId="29159106" w14:textId="77777777" w:rsidTr="000A7DAD">
        <w:trPr>
          <w:trHeight w:val="255"/>
        </w:trPr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A7A68" w14:textId="77777777" w:rsidR="009500BD" w:rsidRPr="000A7DAD" w:rsidRDefault="009500BD" w:rsidP="000A7DAD">
            <w:pPr>
              <w:widowControl/>
              <w:snapToGrid w:val="0"/>
              <w:jc w:val="left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695F1" w14:textId="059094FD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2EDD4" w14:textId="16B04F2E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ACF74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3.7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A595A5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AA233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50</w:t>
            </w:r>
          </w:p>
        </w:tc>
        <w:tc>
          <w:tcPr>
            <w:tcW w:w="7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DD4E67" w14:textId="77777777" w:rsidR="009500BD" w:rsidRPr="000A7DAD" w:rsidRDefault="009500BD" w:rsidP="000A7DAD">
            <w:pPr>
              <w:widowControl/>
              <w:snapToGrid w:val="0"/>
              <w:jc w:val="center"/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</w:pPr>
            <w:r w:rsidRPr="000A7DAD">
              <w:rPr>
                <w:rFonts w:eastAsia="等线" w:cstheme="minorHAnsi"/>
                <w:color w:val="000000"/>
                <w:kern w:val="0"/>
                <w:sz w:val="18"/>
                <w:szCs w:val="18"/>
              </w:rPr>
              <w:t>-4</w:t>
            </w:r>
          </w:p>
        </w:tc>
      </w:tr>
    </w:tbl>
    <w:p w14:paraId="0842BB65" w14:textId="757C2865" w:rsidR="005A2629" w:rsidRPr="00301489" w:rsidRDefault="003B4EE9" w:rsidP="00301489">
      <w:pPr>
        <w:widowControl/>
        <w:jc w:val="left"/>
        <w:rPr>
          <w:rFonts w:ascii="Calibri" w:hAnsi="Calibri" w:cs="Calibri"/>
          <w:b/>
          <w:sz w:val="24"/>
        </w:rPr>
      </w:pPr>
      <w:r w:rsidRPr="002D4609">
        <w:rPr>
          <w:rFonts w:ascii="Calibri" w:hAnsi="Calibri" w:cs="Calibri" w:hint="eastAsia"/>
          <w:sz w:val="22"/>
          <w:szCs w:val="22"/>
        </w:rPr>
        <w:t>N</w:t>
      </w:r>
      <w:r w:rsidRPr="002D4609">
        <w:rPr>
          <w:rFonts w:ascii="Calibri" w:hAnsi="Calibri" w:cs="Calibri"/>
          <w:sz w:val="22"/>
          <w:szCs w:val="22"/>
        </w:rPr>
        <w:t>otes: C</w:t>
      </w:r>
      <w:r w:rsidRPr="002D4609">
        <w:rPr>
          <w:rFonts w:ascii="Calibri" w:hAnsi="Calibri" w:cs="Calibri"/>
          <w:sz w:val="22"/>
        </w:rPr>
        <w:t xml:space="preserve">lusters were reported at the threshold of voxel-level </w:t>
      </w:r>
      <w:r w:rsidRPr="002D4609">
        <w:rPr>
          <w:rFonts w:ascii="Calibri" w:hAnsi="Calibri" w:cs="Calibri"/>
          <w:i/>
          <w:sz w:val="22"/>
        </w:rPr>
        <w:t>p</w:t>
      </w:r>
      <w:r w:rsidRPr="002D4609">
        <w:rPr>
          <w:rFonts w:ascii="Calibri" w:hAnsi="Calibri" w:cs="Calibri"/>
          <w:sz w:val="22"/>
        </w:rPr>
        <w:t xml:space="preserve"> &lt; .001, </w:t>
      </w:r>
      <w:r w:rsidR="00707175">
        <w:rPr>
          <w:rFonts w:ascii="Calibri" w:hAnsi="Calibri" w:cs="Calibri"/>
          <w:sz w:val="22"/>
        </w:rPr>
        <w:t>cluster size &gt; 10 voxels</w:t>
      </w:r>
      <w:r w:rsidR="003157F2">
        <w:rPr>
          <w:rFonts w:ascii="Calibri" w:hAnsi="Calibri" w:cs="Calibri"/>
          <w:sz w:val="22"/>
        </w:rPr>
        <w:t xml:space="preserve">, </w:t>
      </w:r>
      <w:r w:rsidR="00843365">
        <w:rPr>
          <w:rFonts w:ascii="Calibri" w:hAnsi="Calibri" w:cs="Calibri"/>
          <w:sz w:val="22"/>
        </w:rPr>
        <w:t xml:space="preserve">except for the results of native signers, which were </w:t>
      </w:r>
      <w:proofErr w:type="spellStart"/>
      <w:r w:rsidR="00843365">
        <w:rPr>
          <w:rFonts w:ascii="Calibri" w:hAnsi="Calibri" w:cs="Calibri"/>
          <w:sz w:val="22"/>
        </w:rPr>
        <w:t>threshold</w:t>
      </w:r>
      <w:r w:rsidR="00EF53FA">
        <w:rPr>
          <w:rFonts w:ascii="Calibri" w:hAnsi="Calibri" w:cs="Calibri"/>
          <w:sz w:val="22"/>
        </w:rPr>
        <w:t>ed</w:t>
      </w:r>
      <w:proofErr w:type="spellEnd"/>
      <w:r w:rsidR="00EF53FA">
        <w:rPr>
          <w:rFonts w:ascii="Calibri" w:hAnsi="Calibri" w:cs="Calibri"/>
          <w:sz w:val="22"/>
        </w:rPr>
        <w:t xml:space="preserve"> at voxel-level </w:t>
      </w:r>
      <w:r w:rsidR="00EF53FA" w:rsidRPr="009B19AD">
        <w:rPr>
          <w:rFonts w:ascii="Calibri" w:hAnsi="Calibri" w:cs="Calibri"/>
          <w:i/>
          <w:sz w:val="22"/>
        </w:rPr>
        <w:t>p</w:t>
      </w:r>
      <w:r w:rsidR="00EF53FA">
        <w:rPr>
          <w:rFonts w:ascii="Calibri" w:hAnsi="Calibri" w:cs="Calibri"/>
          <w:sz w:val="22"/>
        </w:rPr>
        <w:t xml:space="preserve"> &lt; .001, cluster-level </w:t>
      </w:r>
      <w:r w:rsidR="009B19AD">
        <w:rPr>
          <w:rFonts w:ascii="Calibri" w:hAnsi="Calibri" w:cs="Calibri"/>
          <w:sz w:val="22"/>
        </w:rPr>
        <w:t>FWE</w:t>
      </w:r>
      <w:r w:rsidR="00EF53FA">
        <w:rPr>
          <w:rFonts w:ascii="Calibri" w:hAnsi="Calibri" w:cs="Calibri"/>
          <w:sz w:val="22"/>
        </w:rPr>
        <w:t xml:space="preserve">-corrected </w:t>
      </w:r>
      <w:r w:rsidR="00EF53FA" w:rsidRPr="009B19AD">
        <w:rPr>
          <w:rFonts w:ascii="Calibri" w:hAnsi="Calibri" w:cs="Calibri"/>
          <w:i/>
          <w:sz w:val="22"/>
        </w:rPr>
        <w:t>p</w:t>
      </w:r>
      <w:r w:rsidR="00EF53FA">
        <w:rPr>
          <w:rFonts w:ascii="Calibri" w:hAnsi="Calibri" w:cs="Calibri"/>
          <w:sz w:val="22"/>
        </w:rPr>
        <w:t xml:space="preserve"> &lt; .05</w:t>
      </w:r>
      <w:r w:rsidR="0047285C">
        <w:rPr>
          <w:rFonts w:ascii="Calibri" w:hAnsi="Calibri" w:cs="Calibri"/>
          <w:sz w:val="22"/>
        </w:rPr>
        <w:t>.</w:t>
      </w:r>
      <w:r w:rsidRPr="002D4609">
        <w:rPr>
          <w:rFonts w:ascii="Calibri" w:hAnsi="Calibri" w:cs="Calibri"/>
          <w:sz w:val="22"/>
        </w:rPr>
        <w:t xml:space="preserve"> </w:t>
      </w:r>
      <w:r w:rsidR="002A7F83">
        <w:rPr>
          <w:rFonts w:ascii="Calibri" w:hAnsi="Calibri" w:cs="Calibri"/>
          <w:sz w:val="22"/>
        </w:rPr>
        <w:t>Two or three l</w:t>
      </w:r>
      <w:r w:rsidRPr="002D4609">
        <w:rPr>
          <w:rFonts w:ascii="Calibri" w:hAnsi="Calibri" w:cs="Calibri"/>
          <w:sz w:val="22"/>
        </w:rPr>
        <w:t>ocal maxima more than 8.0 mm apart were shown. L, left hemisphere; B, bilateral</w:t>
      </w:r>
      <w:r w:rsidR="00DE7E02">
        <w:rPr>
          <w:rFonts w:ascii="Calibri" w:hAnsi="Calibri" w:cs="Calibri"/>
          <w:sz w:val="22"/>
        </w:rPr>
        <w:t xml:space="preserve">; R, right hemisphere; ACG, anterior cingulate and paracingulate gyrus; </w:t>
      </w:r>
      <w:r w:rsidRPr="002D4609">
        <w:rPr>
          <w:rFonts w:ascii="Calibri" w:hAnsi="Calibri" w:cs="Calibri"/>
          <w:sz w:val="22"/>
        </w:rPr>
        <w:t xml:space="preserve">ANG, angular gyrus; </w:t>
      </w:r>
      <w:r w:rsidR="00DE7E02">
        <w:rPr>
          <w:rFonts w:ascii="Calibri" w:hAnsi="Calibri" w:cs="Calibri"/>
          <w:sz w:val="22"/>
        </w:rPr>
        <w:t xml:space="preserve">CAU, caudate; DCG, </w:t>
      </w:r>
      <w:r w:rsidR="00DE7E02">
        <w:rPr>
          <w:rFonts w:ascii="Calibri" w:hAnsi="Calibri" w:cs="Calibri"/>
          <w:sz w:val="22"/>
        </w:rPr>
        <w:lastRenderedPageBreak/>
        <w:t xml:space="preserve">median cingulate and paracingulate gyrus; HIP, hippocampus; </w:t>
      </w:r>
      <w:proofErr w:type="spellStart"/>
      <w:r w:rsidRPr="002D4609">
        <w:rPr>
          <w:rFonts w:ascii="Calibri" w:hAnsi="Calibri" w:cs="Calibri"/>
          <w:sz w:val="22"/>
        </w:rPr>
        <w:t>IFGtriang</w:t>
      </w:r>
      <w:proofErr w:type="spellEnd"/>
      <w:r w:rsidRPr="002D4609">
        <w:rPr>
          <w:rFonts w:ascii="Calibri" w:hAnsi="Calibri" w:cs="Calibri"/>
          <w:sz w:val="22"/>
        </w:rPr>
        <w:t xml:space="preserve">, inferior frontal gyrus, triangular part; IPL, inferior parietal lobule; ITG, inferior temporal gyrus; MFG, middle frontal gyrus; MOG, middle occipital gyrus; MTG, middle temporal gyrus; </w:t>
      </w:r>
      <w:proofErr w:type="spellStart"/>
      <w:r w:rsidRPr="002D4609">
        <w:rPr>
          <w:rFonts w:ascii="Calibri" w:hAnsi="Calibri" w:cs="Calibri"/>
          <w:sz w:val="22"/>
        </w:rPr>
        <w:t>ORBinf</w:t>
      </w:r>
      <w:proofErr w:type="spellEnd"/>
      <w:r w:rsidRPr="002D4609">
        <w:rPr>
          <w:rFonts w:ascii="Calibri" w:hAnsi="Calibri" w:cs="Calibri"/>
          <w:sz w:val="22"/>
        </w:rPr>
        <w:t xml:space="preserve">, inferior frontal gyrus, orbital part; </w:t>
      </w:r>
      <w:proofErr w:type="spellStart"/>
      <w:r w:rsidRPr="002D4609">
        <w:rPr>
          <w:rFonts w:ascii="Calibri" w:hAnsi="Calibri" w:cs="Calibri"/>
          <w:sz w:val="22"/>
        </w:rPr>
        <w:t>ORBmid</w:t>
      </w:r>
      <w:proofErr w:type="spellEnd"/>
      <w:r w:rsidRPr="002D4609">
        <w:rPr>
          <w:rFonts w:ascii="Calibri" w:hAnsi="Calibri" w:cs="Calibri"/>
          <w:sz w:val="22"/>
        </w:rPr>
        <w:t xml:space="preserve">, middle frontal gyrus, orbital part; </w:t>
      </w:r>
      <w:proofErr w:type="spellStart"/>
      <w:r w:rsidR="00DE7E02">
        <w:rPr>
          <w:rFonts w:ascii="Calibri" w:hAnsi="Calibri" w:cs="Calibri"/>
          <w:sz w:val="22"/>
        </w:rPr>
        <w:t>ORBsupmed</w:t>
      </w:r>
      <w:proofErr w:type="spellEnd"/>
      <w:r w:rsidR="00DE7E02">
        <w:rPr>
          <w:rFonts w:ascii="Calibri" w:hAnsi="Calibri" w:cs="Calibri"/>
          <w:sz w:val="22"/>
        </w:rPr>
        <w:t xml:space="preserve">, superior frontal gyrus, medial orbital; PHG, </w:t>
      </w:r>
      <w:proofErr w:type="spellStart"/>
      <w:r w:rsidR="00DE7E02">
        <w:rPr>
          <w:rFonts w:ascii="Calibri" w:hAnsi="Calibri" w:cs="Calibri"/>
          <w:sz w:val="22"/>
        </w:rPr>
        <w:t>parahippocampus</w:t>
      </w:r>
      <w:proofErr w:type="spellEnd"/>
      <w:r w:rsidR="00DE7E02">
        <w:rPr>
          <w:rFonts w:ascii="Calibri" w:hAnsi="Calibri" w:cs="Calibri"/>
          <w:sz w:val="22"/>
        </w:rPr>
        <w:t xml:space="preserve">; </w:t>
      </w:r>
      <w:proofErr w:type="spellStart"/>
      <w:r w:rsidRPr="002D4609">
        <w:rPr>
          <w:rFonts w:ascii="Calibri" w:hAnsi="Calibri" w:cs="Calibri"/>
          <w:sz w:val="22"/>
        </w:rPr>
        <w:t>SFGdor</w:t>
      </w:r>
      <w:proofErr w:type="spellEnd"/>
      <w:r w:rsidRPr="002D4609">
        <w:rPr>
          <w:rFonts w:ascii="Calibri" w:hAnsi="Calibri" w:cs="Calibri"/>
          <w:sz w:val="22"/>
        </w:rPr>
        <w:t xml:space="preserve">, superior frontal gyrus, dorsolateral; </w:t>
      </w:r>
      <w:proofErr w:type="spellStart"/>
      <w:r w:rsidR="00DE7E02">
        <w:rPr>
          <w:rFonts w:ascii="Calibri" w:hAnsi="Calibri" w:cs="Calibri"/>
          <w:sz w:val="22"/>
        </w:rPr>
        <w:t>PoCG</w:t>
      </w:r>
      <w:proofErr w:type="spellEnd"/>
      <w:r w:rsidR="00DE7E02">
        <w:rPr>
          <w:rFonts w:ascii="Calibri" w:hAnsi="Calibri" w:cs="Calibri"/>
          <w:sz w:val="22"/>
        </w:rPr>
        <w:t xml:space="preserve">, postcentral gyrus; </w:t>
      </w:r>
      <w:proofErr w:type="spellStart"/>
      <w:r w:rsidRPr="002D4609">
        <w:rPr>
          <w:rFonts w:ascii="Calibri" w:hAnsi="Calibri" w:cs="Calibri"/>
          <w:sz w:val="22"/>
        </w:rPr>
        <w:t>SFGmed</w:t>
      </w:r>
      <w:proofErr w:type="spellEnd"/>
      <w:r w:rsidRPr="002D4609">
        <w:rPr>
          <w:rFonts w:ascii="Calibri" w:hAnsi="Calibri" w:cs="Calibri"/>
          <w:sz w:val="22"/>
        </w:rPr>
        <w:t xml:space="preserve">, superior frontal gyrus, medial orbital; SMG, supramarginal gyrus; </w:t>
      </w:r>
      <w:r w:rsidR="00DE7E02">
        <w:rPr>
          <w:rFonts w:ascii="Calibri" w:hAnsi="Calibri" w:cs="Calibri"/>
          <w:sz w:val="22"/>
        </w:rPr>
        <w:t xml:space="preserve">SOG, superior occipital gyrus; </w:t>
      </w:r>
      <w:r w:rsidRPr="002D4609">
        <w:rPr>
          <w:rFonts w:ascii="Calibri" w:hAnsi="Calibri" w:cs="Calibri"/>
          <w:sz w:val="22"/>
        </w:rPr>
        <w:t xml:space="preserve">STG, superior temporal gyrus; </w:t>
      </w:r>
      <w:r w:rsidR="00DE7E02">
        <w:rPr>
          <w:rFonts w:ascii="Calibri" w:hAnsi="Calibri" w:cs="Calibri"/>
          <w:sz w:val="22"/>
        </w:rPr>
        <w:t xml:space="preserve">THA, thalamus; </w:t>
      </w:r>
      <w:proofErr w:type="spellStart"/>
      <w:r w:rsidRPr="002D4609">
        <w:rPr>
          <w:rFonts w:ascii="Calibri" w:hAnsi="Calibri" w:cs="Calibri"/>
          <w:sz w:val="22"/>
        </w:rPr>
        <w:t>TPOsup</w:t>
      </w:r>
      <w:proofErr w:type="spellEnd"/>
      <w:r w:rsidRPr="002D4609">
        <w:rPr>
          <w:rFonts w:ascii="Calibri" w:hAnsi="Calibri" w:cs="Calibri"/>
          <w:sz w:val="22"/>
        </w:rPr>
        <w:t>, temporal pole: superior temporal gyrus.</w:t>
      </w:r>
    </w:p>
    <w:sectPr w:rsidR="005A2629" w:rsidRPr="00301489" w:rsidSect="006F5C56">
      <w:footerReference w:type="default" r:id="rId7"/>
      <w:pgSz w:w="11900" w:h="16840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13C9DD" w14:textId="77777777" w:rsidR="00406689" w:rsidRDefault="00406689" w:rsidP="00A60BD0">
      <w:r>
        <w:separator/>
      </w:r>
    </w:p>
  </w:endnote>
  <w:endnote w:type="continuationSeparator" w:id="0">
    <w:p w14:paraId="667D7498" w14:textId="77777777" w:rsidR="00406689" w:rsidRDefault="00406689" w:rsidP="00A60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2674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4FB8F1" w14:textId="26859878" w:rsidR="006E2D0E" w:rsidRDefault="006E2D0E">
            <w:pPr>
              <w:pStyle w:val="a8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7ACC12" w14:textId="77777777" w:rsidR="006E2D0E" w:rsidRDefault="006E2D0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53E1A" w14:textId="77777777" w:rsidR="00406689" w:rsidRDefault="00406689" w:rsidP="00A60BD0">
      <w:r>
        <w:separator/>
      </w:r>
    </w:p>
  </w:footnote>
  <w:footnote w:type="continuationSeparator" w:id="0">
    <w:p w14:paraId="54DDE2D3" w14:textId="77777777" w:rsidR="00406689" w:rsidRDefault="00406689" w:rsidP="00A60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154A6"/>
    <w:multiLevelType w:val="hybridMultilevel"/>
    <w:tmpl w:val="21DE91A8"/>
    <w:lvl w:ilvl="0" w:tplc="98FA3A4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DQ1M7awNLM0MDdQ0lEKTi0uzszPAymwqAUAaqTATCwAAAA="/>
  </w:docVars>
  <w:rsids>
    <w:rsidRoot w:val="005A2629"/>
    <w:rsid w:val="00004DD0"/>
    <w:rsid w:val="000079A5"/>
    <w:rsid w:val="00007BB0"/>
    <w:rsid w:val="00016970"/>
    <w:rsid w:val="00041605"/>
    <w:rsid w:val="00073DC2"/>
    <w:rsid w:val="00085696"/>
    <w:rsid w:val="000A48BC"/>
    <w:rsid w:val="000A4CB7"/>
    <w:rsid w:val="000A7DAD"/>
    <w:rsid w:val="000D011D"/>
    <w:rsid w:val="000E28BB"/>
    <w:rsid w:val="000F05D9"/>
    <w:rsid w:val="00107309"/>
    <w:rsid w:val="0012338D"/>
    <w:rsid w:val="00132415"/>
    <w:rsid w:val="00136409"/>
    <w:rsid w:val="00152682"/>
    <w:rsid w:val="00152A63"/>
    <w:rsid w:val="00156F5A"/>
    <w:rsid w:val="001B0CF7"/>
    <w:rsid w:val="001B5789"/>
    <w:rsid w:val="002307D4"/>
    <w:rsid w:val="00245B71"/>
    <w:rsid w:val="00246DCB"/>
    <w:rsid w:val="00262750"/>
    <w:rsid w:val="0026353D"/>
    <w:rsid w:val="00287AAF"/>
    <w:rsid w:val="002A3419"/>
    <w:rsid w:val="002A7F83"/>
    <w:rsid w:val="002C4DB9"/>
    <w:rsid w:val="002C73F4"/>
    <w:rsid w:val="002E17D1"/>
    <w:rsid w:val="00301489"/>
    <w:rsid w:val="0030425C"/>
    <w:rsid w:val="0031052F"/>
    <w:rsid w:val="003157F2"/>
    <w:rsid w:val="00320972"/>
    <w:rsid w:val="003849D4"/>
    <w:rsid w:val="003904FC"/>
    <w:rsid w:val="00392405"/>
    <w:rsid w:val="003A7496"/>
    <w:rsid w:val="003B4EE9"/>
    <w:rsid w:val="003B7110"/>
    <w:rsid w:val="003F3EF9"/>
    <w:rsid w:val="0040365A"/>
    <w:rsid w:val="00404A5E"/>
    <w:rsid w:val="00405860"/>
    <w:rsid w:val="00406689"/>
    <w:rsid w:val="004132F7"/>
    <w:rsid w:val="00422297"/>
    <w:rsid w:val="0045268B"/>
    <w:rsid w:val="00464D78"/>
    <w:rsid w:val="00470883"/>
    <w:rsid w:val="0047285C"/>
    <w:rsid w:val="004C7793"/>
    <w:rsid w:val="004D6F58"/>
    <w:rsid w:val="004D7DE2"/>
    <w:rsid w:val="004F26AC"/>
    <w:rsid w:val="004F41C8"/>
    <w:rsid w:val="00513B30"/>
    <w:rsid w:val="00526645"/>
    <w:rsid w:val="00527EF9"/>
    <w:rsid w:val="0054046C"/>
    <w:rsid w:val="00544309"/>
    <w:rsid w:val="0056268C"/>
    <w:rsid w:val="0056547A"/>
    <w:rsid w:val="005A2629"/>
    <w:rsid w:val="0060670A"/>
    <w:rsid w:val="006121D1"/>
    <w:rsid w:val="00676651"/>
    <w:rsid w:val="006B4814"/>
    <w:rsid w:val="006E2D0E"/>
    <w:rsid w:val="006F0937"/>
    <w:rsid w:val="006F5C56"/>
    <w:rsid w:val="0070492F"/>
    <w:rsid w:val="00707175"/>
    <w:rsid w:val="007360CA"/>
    <w:rsid w:val="007367AB"/>
    <w:rsid w:val="0076236A"/>
    <w:rsid w:val="00795ECA"/>
    <w:rsid w:val="007C2E3D"/>
    <w:rsid w:val="007D5BEF"/>
    <w:rsid w:val="007D6AAF"/>
    <w:rsid w:val="007F5954"/>
    <w:rsid w:val="00802C87"/>
    <w:rsid w:val="00823330"/>
    <w:rsid w:val="00823AE5"/>
    <w:rsid w:val="00843365"/>
    <w:rsid w:val="00870B61"/>
    <w:rsid w:val="008B46ED"/>
    <w:rsid w:val="008C40FF"/>
    <w:rsid w:val="008E7F7C"/>
    <w:rsid w:val="00916C81"/>
    <w:rsid w:val="00927A02"/>
    <w:rsid w:val="00934BD4"/>
    <w:rsid w:val="009500BD"/>
    <w:rsid w:val="00957ABE"/>
    <w:rsid w:val="00965060"/>
    <w:rsid w:val="00974AD8"/>
    <w:rsid w:val="00974EA9"/>
    <w:rsid w:val="00985443"/>
    <w:rsid w:val="00996234"/>
    <w:rsid w:val="009B19AD"/>
    <w:rsid w:val="009B3BF8"/>
    <w:rsid w:val="009B415C"/>
    <w:rsid w:val="009C76C7"/>
    <w:rsid w:val="009D514E"/>
    <w:rsid w:val="00A10704"/>
    <w:rsid w:val="00A17FFD"/>
    <w:rsid w:val="00A3236D"/>
    <w:rsid w:val="00A35F4E"/>
    <w:rsid w:val="00A459A3"/>
    <w:rsid w:val="00A55D2A"/>
    <w:rsid w:val="00A6085C"/>
    <w:rsid w:val="00A60BD0"/>
    <w:rsid w:val="00A674F7"/>
    <w:rsid w:val="00A86AFE"/>
    <w:rsid w:val="00A9362B"/>
    <w:rsid w:val="00AA5FCC"/>
    <w:rsid w:val="00AB1FCB"/>
    <w:rsid w:val="00AC7052"/>
    <w:rsid w:val="00AD201A"/>
    <w:rsid w:val="00AD6301"/>
    <w:rsid w:val="00AE290A"/>
    <w:rsid w:val="00AF437D"/>
    <w:rsid w:val="00B02823"/>
    <w:rsid w:val="00B02AC8"/>
    <w:rsid w:val="00B17B8F"/>
    <w:rsid w:val="00B26C8D"/>
    <w:rsid w:val="00B30FE5"/>
    <w:rsid w:val="00B33B9D"/>
    <w:rsid w:val="00B52100"/>
    <w:rsid w:val="00B557C2"/>
    <w:rsid w:val="00B75C27"/>
    <w:rsid w:val="00C22EF3"/>
    <w:rsid w:val="00C330EF"/>
    <w:rsid w:val="00C3382A"/>
    <w:rsid w:val="00C66006"/>
    <w:rsid w:val="00C97FB0"/>
    <w:rsid w:val="00CC2342"/>
    <w:rsid w:val="00CC684F"/>
    <w:rsid w:val="00CD02C4"/>
    <w:rsid w:val="00CF4C12"/>
    <w:rsid w:val="00D02174"/>
    <w:rsid w:val="00D222A7"/>
    <w:rsid w:val="00D370B6"/>
    <w:rsid w:val="00D82069"/>
    <w:rsid w:val="00DE4B90"/>
    <w:rsid w:val="00DE5070"/>
    <w:rsid w:val="00DE7E02"/>
    <w:rsid w:val="00E027CE"/>
    <w:rsid w:val="00E173A2"/>
    <w:rsid w:val="00E3259C"/>
    <w:rsid w:val="00E34B67"/>
    <w:rsid w:val="00E4387A"/>
    <w:rsid w:val="00E505CE"/>
    <w:rsid w:val="00E627B9"/>
    <w:rsid w:val="00E802A8"/>
    <w:rsid w:val="00EA58D8"/>
    <w:rsid w:val="00EB0754"/>
    <w:rsid w:val="00EB1018"/>
    <w:rsid w:val="00EB14D4"/>
    <w:rsid w:val="00ED130A"/>
    <w:rsid w:val="00ED4E40"/>
    <w:rsid w:val="00ED607D"/>
    <w:rsid w:val="00EF1C6F"/>
    <w:rsid w:val="00EF53FA"/>
    <w:rsid w:val="00F25C2F"/>
    <w:rsid w:val="00F32416"/>
    <w:rsid w:val="00F42059"/>
    <w:rsid w:val="00F476A2"/>
    <w:rsid w:val="00F54E78"/>
    <w:rsid w:val="00F60691"/>
    <w:rsid w:val="00F91E26"/>
    <w:rsid w:val="00FC7A38"/>
    <w:rsid w:val="00FD0BEF"/>
    <w:rsid w:val="00FF7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ED4FF"/>
  <w15:chartTrackingRefBased/>
  <w15:docId w15:val="{CAC92A8C-13CF-4C46-AF2D-4E5D1FE3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A2629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A26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A2629"/>
    <w:pPr>
      <w:ind w:firstLineChars="200" w:firstLine="420"/>
    </w:pPr>
  </w:style>
  <w:style w:type="character" w:styleId="a5">
    <w:name w:val="line number"/>
    <w:basedOn w:val="a0"/>
    <w:uiPriority w:val="99"/>
    <w:semiHidden/>
    <w:unhideWhenUsed/>
    <w:rsid w:val="005A2629"/>
  </w:style>
  <w:style w:type="paragraph" w:styleId="a6">
    <w:name w:val="header"/>
    <w:basedOn w:val="a"/>
    <w:link w:val="a7"/>
    <w:uiPriority w:val="99"/>
    <w:unhideWhenUsed/>
    <w:rsid w:val="00A60B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60BD0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60B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60B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7</TotalTime>
  <Pages>2</Pages>
  <Words>414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angxiaosha@bnu.edu.cn</cp:lastModifiedBy>
  <cp:revision>148</cp:revision>
  <cp:lastPrinted>2022-11-01T07:04:00Z</cp:lastPrinted>
  <dcterms:created xsi:type="dcterms:W3CDTF">2022-06-10T06:56:00Z</dcterms:created>
  <dcterms:modified xsi:type="dcterms:W3CDTF">2023-03-22T01:49:00Z</dcterms:modified>
</cp:coreProperties>
</file>